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529BA" w14:textId="77777777" w:rsidR="00877052" w:rsidRPr="00877052" w:rsidRDefault="00877052" w:rsidP="00877052">
      <w:pPr>
        <w:pStyle w:val="Heading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0BD5A323" w:rsidR="00620057" w:rsidRDefault="00620057" w:rsidP="003E0220">
      <w:pPr>
        <w:pStyle w:val="ListParagraph"/>
        <w:numPr>
          <w:ilvl w:val="0"/>
          <w:numId w:val="26"/>
        </w:numPr>
        <w:rPr>
          <w:noProof/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 w:rsidRPr="00620057">
          <w:rPr>
            <w:rStyle w:val="Hyperlink"/>
          </w:rPr>
          <w:t>Judge</w:t>
        </w:r>
      </w:hyperlink>
    </w:p>
    <w:p w14:paraId="05FE52E5" w14:textId="58C91B6F" w:rsidR="003E0220" w:rsidRPr="003E0220" w:rsidRDefault="003E0220" w:rsidP="003E0220">
      <w:pPr>
        <w:pStyle w:val="ListParagraph"/>
        <w:numPr>
          <w:ilvl w:val="0"/>
          <w:numId w:val="26"/>
        </w:numPr>
        <w:rPr>
          <w:noProof/>
        </w:rPr>
      </w:pPr>
      <w:r>
        <w:rPr>
          <w:noProof/>
        </w:rPr>
        <w:t xml:space="preserve">Ask your questions here </w:t>
      </w:r>
      <w:hyperlink r:id="rId9" w:history="1">
        <w:r>
          <w:rPr>
            <w:rStyle w:val="Hyperlink"/>
            <w:noProof/>
          </w:rPr>
          <w:t>https://www.slido.com/</w:t>
        </w:r>
      </w:hyperlink>
      <w:r>
        <w:rPr>
          <w:noProof/>
        </w:rPr>
        <w:t xml:space="preserve"> by entering the code </w:t>
      </w:r>
      <w:r>
        <w:rPr>
          <w:rStyle w:val="CodeChar"/>
        </w:rPr>
        <w:t>#csharp</w:t>
      </w:r>
      <w:r>
        <w:rPr>
          <w:rStyle w:val="CodeChar"/>
        </w:rPr>
        <w:t>-advanced</w:t>
      </w:r>
    </w:p>
    <w:p w14:paraId="265475AB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EB666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Comments</w:t>
            </w:r>
          </w:p>
        </w:tc>
      </w:tr>
      <w:tr w:rsidR="00877052" w:rsidRPr="00877052" w14:paraId="0B3C6B08" w14:textId="77777777" w:rsidTr="00EB666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EB666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EB666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EB666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EB666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EB666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</w:t>
            </w:r>
            <w:r>
              <w:rPr>
                <w:rFonts w:eastAsia="Calibri" w:cstheme="minorHAnsi"/>
                <w:noProof/>
              </w:rPr>
              <w:lastRenderedPageBreak/>
              <w:t>queue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queue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 3 90</w:t>
            </w:r>
          </w:p>
          <w:p w14:paraId="1741618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queue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EB666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62929147" w14:textId="77777777" w:rsidTr="00EB6667">
        <w:trPr>
          <w:trHeight w:val="19"/>
        </w:trPr>
        <w:tc>
          <w:tcPr>
            <w:tcW w:w="3469" w:type="dxa"/>
          </w:tcPr>
          <w:p w14:paraId="71467F32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1 97</w:t>
            </w:r>
          </w:p>
          <w:p w14:paraId="3729FE3E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2</w:t>
            </w:r>
          </w:p>
          <w:p w14:paraId="610B72FA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1 20</w:t>
            </w:r>
          </w:p>
          <w:p w14:paraId="0F46D496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2</w:t>
            </w:r>
          </w:p>
          <w:p w14:paraId="2B564A52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1 26</w:t>
            </w:r>
          </w:p>
          <w:p w14:paraId="286DFEBD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1 20</w:t>
            </w:r>
          </w:p>
          <w:p w14:paraId="1ED24F0F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3</w:t>
            </w:r>
          </w:p>
          <w:p w14:paraId="052FC759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1 91</w:t>
            </w:r>
          </w:p>
          <w:p w14:paraId="14FF4D18" w14:textId="77777777" w:rsidR="00877052" w:rsidRPr="001E568A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1E568A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EB6667">
        <w:trPr>
          <w:trHeight w:val="19"/>
        </w:trPr>
        <w:tc>
          <w:tcPr>
            <w:tcW w:w="3469" w:type="dxa"/>
          </w:tcPr>
          <w:p w14:paraId="3B67577A" w14:textId="6AD57665" w:rsidR="00877052" w:rsidRPr="001E568A" w:rsidRDefault="00C147FD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9</w:t>
            </w:r>
          </w:p>
          <w:p w14:paraId="0693B871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lastRenderedPageBreak/>
              <w:t>1 47</w:t>
            </w:r>
          </w:p>
          <w:p w14:paraId="6C1787B6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1 66</w:t>
            </w:r>
          </w:p>
          <w:p w14:paraId="5DBE47F4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1 32</w:t>
            </w:r>
          </w:p>
          <w:p w14:paraId="67DB38C6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4</w:t>
            </w:r>
          </w:p>
          <w:p w14:paraId="601DFBAA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3</w:t>
            </w:r>
          </w:p>
          <w:p w14:paraId="794C8CA2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1 25</w:t>
            </w:r>
          </w:p>
          <w:p w14:paraId="08BC27EE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1 16</w:t>
            </w:r>
          </w:p>
          <w:p w14:paraId="3554795A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1 8</w:t>
            </w:r>
          </w:p>
          <w:p w14:paraId="04C04BC3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4</w:t>
            </w:r>
          </w:p>
        </w:tc>
        <w:tc>
          <w:tcPr>
            <w:tcW w:w="4392" w:type="dxa"/>
          </w:tcPr>
          <w:p w14:paraId="6027380D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lastRenderedPageBreak/>
              <w:t>66</w:t>
            </w:r>
          </w:p>
          <w:p w14:paraId="60C1ADE2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Heading2"/>
        <w:numPr>
          <w:ilvl w:val="0"/>
          <w:numId w:val="24"/>
        </w:numPr>
      </w:pPr>
      <w:r w:rsidRPr="00394FFE">
        <w:lastRenderedPageBreak/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Heading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EB666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791F7B17" w14:textId="77777777" w:rsidTr="00EB666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EB666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499</w:t>
            </w:r>
          </w:p>
          <w:p w14:paraId="79B448FA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Heading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770B534B" w14:textId="77777777" w:rsidTr="00EB666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EB6667">
        <w:trPr>
          <w:trHeight w:val="36"/>
        </w:trPr>
        <w:tc>
          <w:tcPr>
            <w:tcW w:w="5103" w:type="dxa"/>
          </w:tcPr>
          <w:p w14:paraId="0887577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7 8 2 5 4 7 8 9 6 3 2 5 4 6</w:t>
            </w:r>
          </w:p>
          <w:p w14:paraId="4B3417F9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</w:tc>
        <w:tc>
          <w:tcPr>
            <w:tcW w:w="1107" w:type="dxa"/>
          </w:tcPr>
          <w:p w14:paraId="288882D3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Play</w:t>
      </w:r>
      <w:r w:rsidRPr="00877052">
        <w:rPr>
          <w:rStyle w:val="Strong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lastRenderedPageBreak/>
        <w:t>"</w:t>
      </w:r>
      <w:r w:rsidRPr="00877052">
        <w:rPr>
          <w:rStyle w:val="Strong"/>
          <w:rFonts w:ascii="Consolas" w:hAnsi="Consolas"/>
          <w:noProof/>
        </w:rPr>
        <w:t>Add {song}</w:t>
      </w:r>
      <w:r w:rsidRPr="00877052">
        <w:rPr>
          <w:rStyle w:val="Strong"/>
          <w:b w:val="0"/>
          <w:noProof/>
        </w:rPr>
        <w:t>" - adds the song to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if it isn</w:t>
      </w:r>
      <w:r w:rsidR="00F82369">
        <w:rPr>
          <w:rStyle w:val="Strong"/>
          <w:b w:val="0"/>
          <w:noProof/>
        </w:rPr>
        <w:t>'</w:t>
      </w:r>
      <w:r w:rsidRPr="00877052">
        <w:rPr>
          <w:rStyle w:val="Strong"/>
          <w:b w:val="0"/>
          <w:noProof/>
        </w:rPr>
        <w:t>t contained already, otherwise print "</w:t>
      </w:r>
      <w:r w:rsidRPr="00877052">
        <w:rPr>
          <w:rStyle w:val="Strong"/>
          <w:rFonts w:ascii="Consolas" w:hAnsi="Consolas"/>
          <w:noProof/>
        </w:rPr>
        <w:t>{song} is already contained!</w:t>
      </w:r>
      <w:r w:rsidRPr="00877052">
        <w:rPr>
          <w:rStyle w:val="Strong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Show</w:t>
      </w:r>
      <w:r w:rsidRPr="00877052">
        <w:rPr>
          <w:rStyle w:val="Strong"/>
          <w:b w:val="0"/>
          <w:noProof/>
        </w:rPr>
        <w:t>" - prints all songs in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7DDAAE0" w14:textId="336E44F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Heading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Heading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42F614B3" w14:textId="77777777" w:rsidTr="00EB666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2988CAFF" w:rsidR="00877052" w:rsidRPr="00877052" w:rsidRDefault="00EB6667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 xml:space="preserve">Let’s suppose there is a circular route for </w:t>
      </w:r>
      <w:r w:rsidR="001E47CB">
        <w:rPr>
          <w:rFonts w:ascii="Calibri" w:eastAsia="Calibri" w:hAnsi="Calibri" w:cs="Arial"/>
          <w:noProof/>
        </w:rPr>
        <w:t>lorries</w:t>
      </w:r>
      <w:r w:rsidR="00877052" w:rsidRPr="00877052">
        <w:rPr>
          <w:rFonts w:ascii="Calibri" w:eastAsia="Calibri" w:hAnsi="Calibri" w:cs="Arial"/>
          <w:noProof/>
        </w:rPr>
        <w:t>. There are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B4534C">
        <w:rPr>
          <w:rFonts w:ascii="Consolas" w:eastAsia="Calibri" w:hAnsi="Consolas" w:cs="Segoe UI"/>
          <w:b/>
          <w:noProof/>
        </w:rPr>
        <w:t>N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 xml:space="preserve">petrol pumps on that </w:t>
      </w:r>
      <w:r w:rsidR="001E47CB">
        <w:rPr>
          <w:rFonts w:ascii="Calibri" w:eastAsia="Calibri" w:hAnsi="Calibri" w:cs="Arial"/>
          <w:noProof/>
        </w:rPr>
        <w:t>toute</w:t>
      </w:r>
      <w:r w:rsidR="00877052" w:rsidRPr="00877052">
        <w:rPr>
          <w:rFonts w:ascii="Calibri" w:eastAsia="Calibri" w:hAnsi="Calibri" w:cs="Arial"/>
          <w:noProof/>
        </w:rPr>
        <w:t>. Petrol pumps are numbered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2E4412">
        <w:rPr>
          <w:rFonts w:ascii="Consolas" w:eastAsia="Calibri" w:hAnsi="Consolas" w:cs="Segoe UI"/>
          <w:noProof/>
        </w:rPr>
        <w:t>0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>to</w:t>
      </w:r>
      <w:r w:rsidR="00877052" w:rsidRPr="00877052">
        <w:rPr>
          <w:rFonts w:ascii="Calibri" w:eastAsia="Calibri" w:hAnsi="Calibri" w:cs="Segoe UI"/>
          <w:noProof/>
        </w:rPr>
        <w:t> (</w:t>
      </w:r>
      <w:r w:rsidR="00877052" w:rsidRPr="002E4412">
        <w:rPr>
          <w:rFonts w:ascii="Consolas" w:eastAsia="Calibri" w:hAnsi="Consolas" w:cs="Segoe UI"/>
          <w:noProof/>
        </w:rPr>
        <w:t>N−1</w:t>
      </w:r>
      <w:r w:rsidR="00877052" w:rsidRPr="00877052">
        <w:rPr>
          <w:rFonts w:ascii="Calibri" w:eastAsia="Calibri" w:hAnsi="Calibri" w:cs="Segoe UI"/>
          <w:noProof/>
        </w:rPr>
        <w:t>) </w:t>
      </w:r>
      <w:r w:rsidR="00877052" w:rsidRPr="00877052">
        <w:rPr>
          <w:rFonts w:ascii="Calibri" w:eastAsia="Calibri" w:hAnsi="Calibri" w:cs="Arial"/>
          <w:noProof/>
        </w:rPr>
        <w:t xml:space="preserve">(both inclusive). You </w:t>
      </w:r>
      <w:r w:rsidR="001E47CB">
        <w:rPr>
          <w:rFonts w:ascii="Calibri" w:eastAsia="Calibri" w:hAnsi="Calibri" w:cs="Arial"/>
          <w:noProof/>
        </w:rPr>
        <w:t>will receive</w:t>
      </w:r>
      <w:r w:rsidR="00877052" w:rsidRPr="00877052">
        <w:rPr>
          <w:rFonts w:ascii="Calibri" w:eastAsia="Calibri" w:hAnsi="Calibri" w:cs="Arial"/>
          <w:noProof/>
        </w:rPr>
        <w:t xml:space="preserve"> </w:t>
      </w:r>
      <w:r w:rsidR="00877052" w:rsidRPr="00877052">
        <w:rPr>
          <w:rFonts w:ascii="Calibri" w:eastAsia="Calibri" w:hAnsi="Calibri" w:cs="Arial"/>
          <w:b/>
          <w:noProof/>
        </w:rPr>
        <w:t>information</w:t>
      </w:r>
      <w:r w:rsidR="001E47CB">
        <w:rPr>
          <w:rFonts w:ascii="Calibri" w:eastAsia="Calibri" w:hAnsi="Calibri" w:cs="Arial"/>
          <w:b/>
          <w:noProof/>
        </w:rPr>
        <w:t xml:space="preserve"> (array)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="00877052"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="001E47CB">
        <w:rPr>
          <w:rFonts w:ascii="Calibri" w:eastAsia="Calibri" w:hAnsi="Calibri" w:cs="Arial"/>
          <w:noProof/>
        </w:rPr>
        <w:t>: [0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amount of petrol</w:t>
      </w:r>
      <w:r w:rsidR="001E47CB">
        <w:rPr>
          <w:rFonts w:ascii="Calibri" w:eastAsia="Calibri" w:hAnsi="Calibri" w:cs="Arial"/>
          <w:b/>
          <w:noProof/>
        </w:rPr>
        <w:t xml:space="preserve"> (in litres)</w:t>
      </w:r>
      <w:r w:rsidR="00877052" w:rsidRPr="00877052">
        <w:rPr>
          <w:rFonts w:ascii="Calibri" w:eastAsia="Calibri" w:hAnsi="Calibri" w:cs="Arial"/>
          <w:noProof/>
        </w:rPr>
        <w:t xml:space="preserve"> that particular petrol pump will give, and </w:t>
      </w:r>
      <w:r w:rsidR="001E47CB">
        <w:rPr>
          <w:rFonts w:ascii="Calibri" w:eastAsia="Calibri" w:hAnsi="Calibri" w:cs="Arial"/>
          <w:noProof/>
        </w:rPr>
        <w:t>[1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distance</w:t>
      </w:r>
      <w:r w:rsidR="001E47CB">
        <w:rPr>
          <w:rFonts w:ascii="Calibri" w:eastAsia="Calibri" w:hAnsi="Calibri" w:cs="Arial"/>
          <w:b/>
          <w:noProof/>
        </w:rPr>
        <w:t>(in kilometers) from the current</w:t>
      </w:r>
      <w:r w:rsidR="00877052" w:rsidRPr="00877052">
        <w:rPr>
          <w:rFonts w:ascii="Calibri" w:eastAsia="Calibri" w:hAnsi="Calibri" w:cs="Arial"/>
          <w:b/>
          <w:noProof/>
        </w:rPr>
        <w:t xml:space="preserve"> petrol pump</w:t>
      </w:r>
      <w:r w:rsidR="00877052"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563B5D6A" w:rsidR="00877052" w:rsidRPr="00877052" w:rsidRDefault="001E47CB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Y</w:t>
      </w:r>
      <w:r w:rsidR="00877052" w:rsidRPr="00877052">
        <w:rPr>
          <w:rFonts w:ascii="Calibri" w:eastAsia="Calibri" w:hAnsi="Calibri" w:cs="Arial"/>
          <w:noProof/>
        </w:rPr>
        <w:t>ou have a tank of infinite capacity carrying no petrol. You</w:t>
      </w:r>
      <w:r>
        <w:rPr>
          <w:rFonts w:ascii="Calibri" w:eastAsia="Calibri" w:hAnsi="Calibri" w:cs="Arial"/>
          <w:noProof/>
        </w:rPr>
        <w:t xml:space="preserve">r task is to figure out, which is the first possible petrol pump, </w:t>
      </w:r>
      <w:r w:rsidR="00877052" w:rsidRPr="00877052">
        <w:rPr>
          <w:rFonts w:ascii="Calibri" w:eastAsia="Calibri" w:hAnsi="Calibri" w:cs="Arial"/>
          <w:noProof/>
        </w:rPr>
        <w:t>from wh</w:t>
      </w:r>
      <w:r>
        <w:rPr>
          <w:rFonts w:ascii="Calibri" w:eastAsia="Calibri" w:hAnsi="Calibri" w:cs="Arial"/>
          <w:noProof/>
        </w:rPr>
        <w:t>ich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be able to complete the </w:t>
      </w:r>
      <w:r>
        <w:rPr>
          <w:rFonts w:ascii="Calibri" w:eastAsia="Calibri" w:hAnsi="Calibri" w:cs="Arial"/>
          <w:noProof/>
        </w:rPr>
        <w:t>route</w:t>
      </w:r>
      <w:r w:rsidR="00877052" w:rsidRPr="00877052">
        <w:rPr>
          <w:rFonts w:ascii="Calibri" w:eastAsia="Calibri" w:hAnsi="Calibri" w:cs="Arial"/>
          <w:noProof/>
        </w:rPr>
        <w:t xml:space="preserve">. Consider that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stop at </w:t>
      </w:r>
      <w:r w:rsidR="00877052" w:rsidRPr="00877052">
        <w:rPr>
          <w:rFonts w:ascii="Calibri" w:eastAsia="Calibri" w:hAnsi="Calibri" w:cs="Arial"/>
          <w:b/>
          <w:noProof/>
        </w:rPr>
        <w:t>each of the petrol pumps</w:t>
      </w:r>
      <w:r w:rsidR="00877052" w:rsidRPr="00877052">
        <w:rPr>
          <w:rFonts w:ascii="Calibri" w:eastAsia="Calibri" w:hAnsi="Calibri" w:cs="Arial"/>
          <w:noProof/>
        </w:rPr>
        <w:t xml:space="preserve">.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move one kilometer for each liter of petrol.</w:t>
      </w:r>
    </w:p>
    <w:p w14:paraId="046F65D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Heading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lastRenderedPageBreak/>
        <w:t>Output</w:t>
      </w:r>
    </w:p>
    <w:p w14:paraId="327E57B0" w14:textId="250CEE43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1AD87B4F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EB666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AA28D9" w:rsidRDefault="00877052" w:rsidP="001E568A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AA28D9" w:rsidRDefault="00877052" w:rsidP="001E568A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47DC5A16" w14:textId="77777777" w:rsidTr="00EB666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EB666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671F0256" w14:textId="77777777" w:rsidTr="00EB666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EB666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EB666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lastRenderedPageBreak/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Heading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AA28D9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AA28D9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AA28D9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6A452565" w14:textId="0EE2DCE1" w:rsidR="00877052" w:rsidRPr="00C12854" w:rsidRDefault="00877052" w:rsidP="00C12854">
      <w:pPr>
        <w:pStyle w:val="Heading2"/>
        <w:numPr>
          <w:ilvl w:val="0"/>
          <w:numId w:val="24"/>
        </w:numPr>
        <w:ind w:left="567"/>
        <w:rPr>
          <w:noProof/>
        </w:rPr>
      </w:pPr>
      <w:r w:rsidRPr="00877052">
        <w:rPr>
          <w:noProof/>
        </w:rPr>
        <w:lastRenderedPageBreak/>
        <w:t>*Crossroads</w:t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EB666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Comments</w:t>
            </w:r>
          </w:p>
        </w:tc>
      </w:tr>
      <w:tr w:rsidR="00877052" w:rsidRPr="00877052" w14:paraId="5AE4A410" w14:textId="77777777" w:rsidTr="00EB6667">
        <w:tc>
          <w:tcPr>
            <w:tcW w:w="1913" w:type="dxa"/>
          </w:tcPr>
          <w:p w14:paraId="002BEC2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Mercedes</w:t>
            </w:r>
          </w:p>
          <w:p w14:paraId="40EF7F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Everyone is safe.</w:t>
            </w:r>
          </w:p>
          <w:p w14:paraId="1E8EC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lastRenderedPageBreak/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EB6667">
        <w:tc>
          <w:tcPr>
            <w:tcW w:w="1913" w:type="dxa"/>
          </w:tcPr>
          <w:p w14:paraId="1076CDC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9</w:t>
            </w:r>
          </w:p>
          <w:p w14:paraId="38C2496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C12854">
      <w:pPr>
        <w:pStyle w:val="Heading2"/>
        <w:ind w:left="567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price of each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</w:t>
      </w:r>
      <w:r w:rsidR="001512B7">
        <w:rPr>
          <w:b/>
          <w:noProof/>
        </w:rPr>
        <w:t>.</w:t>
      </w:r>
    </w:p>
    <w:p w14:paraId="353C51C0" w14:textId="12F97E92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size of the gun barrel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5000]</w:t>
      </w:r>
      <w:r w:rsidR="001512B7">
        <w:rPr>
          <w:b/>
          <w:noProof/>
        </w:rPr>
        <w:t>.</w:t>
      </w:r>
    </w:p>
    <w:p w14:paraId="6618FC1A" w14:textId="08795293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thir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bullet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678C6AFA" w14:textId="31619956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urth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lock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10F0EA7D" w14:textId="08443A1C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f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value of the intelligence</w:t>
      </w:r>
      <w:r w:rsidRPr="00877052">
        <w:rPr>
          <w:noProof/>
        </w:rPr>
        <w:t xml:space="preserve"> – an</w:t>
      </w:r>
      <w:r w:rsidRPr="00877052">
        <w:rPr>
          <w:b/>
          <w:noProof/>
        </w:rPr>
        <w:t xml:space="preserve"> 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000]</w:t>
      </w:r>
      <w:r w:rsidR="001512B7">
        <w:rPr>
          <w:b/>
          <w:noProof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After Sam receives all of his information and gear (</w:t>
      </w:r>
      <w:r w:rsidRPr="00877052">
        <w:rPr>
          <w:b/>
          <w:noProof/>
        </w:rPr>
        <w:t>input</w:t>
      </w:r>
      <w:r w:rsidRPr="00877052">
        <w:rPr>
          <w:noProof/>
        </w:rPr>
        <w:t xml:space="preserve">), he starts to </w:t>
      </w:r>
      <w:r w:rsidRPr="00877052">
        <w:rPr>
          <w:b/>
          <w:noProof/>
        </w:rPr>
        <w:t>shoot the lock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front-to-back</w:t>
      </w:r>
      <w:r w:rsidRPr="00877052">
        <w:rPr>
          <w:noProof/>
        </w:rPr>
        <w:t xml:space="preserve">, while going through the bullets </w:t>
      </w:r>
      <w:r w:rsidRPr="00877052">
        <w:rPr>
          <w:b/>
          <w:noProof/>
        </w:rPr>
        <w:t>back-to-front</w:t>
      </w:r>
      <w:r w:rsidRPr="00877052">
        <w:rPr>
          <w:noProof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has a </w:t>
      </w:r>
      <w:r w:rsidRPr="00877052">
        <w:rPr>
          <w:b/>
          <w:noProof/>
        </w:rPr>
        <w:t>smaller or equal</w:t>
      </w:r>
      <w:r w:rsidRPr="00877052">
        <w:rPr>
          <w:noProof/>
        </w:rPr>
        <w:t xml:space="preserve"> size to the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</w:t>
      </w:r>
      <w:r w:rsidR="004B286B">
        <w:rPr>
          <w:noProof/>
        </w:rPr>
        <w:t>, print "</w:t>
      </w:r>
      <w:r w:rsidRPr="00877052">
        <w:rPr>
          <w:rStyle w:val="CodeChar"/>
        </w:rPr>
        <w:t>Bang!</w:t>
      </w:r>
      <w:r w:rsidR="004B286B">
        <w:rPr>
          <w:noProof/>
        </w:rPr>
        <w:t>"</w:t>
      </w:r>
      <w:r w:rsidRPr="00877052">
        <w:rPr>
          <w:noProof/>
        </w:rPr>
        <w:t xml:space="preserve">, then </w:t>
      </w:r>
      <w:r w:rsidRPr="00877052">
        <w:rPr>
          <w:b/>
          <w:noProof/>
        </w:rPr>
        <w:t>remove the lock</w:t>
      </w:r>
      <w:r w:rsidRPr="00877052">
        <w:rPr>
          <w:noProof/>
        </w:rPr>
        <w:t xml:space="preserve">. If not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P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, leaving the lock </w:t>
      </w:r>
      <w:r w:rsidRPr="00877052">
        <w:rPr>
          <w:b/>
          <w:noProof/>
        </w:rPr>
        <w:t>intact</w:t>
      </w:r>
      <w:r w:rsidRPr="00877052">
        <w:rPr>
          <w:noProof/>
        </w:rPr>
        <w:t xml:space="preserve">. The bullet is removed in </w:t>
      </w:r>
      <w:r w:rsidRPr="00877052">
        <w:rPr>
          <w:b/>
          <w:noProof/>
        </w:rPr>
        <w:t>both cases</w:t>
      </w:r>
      <w:r w:rsidRPr="00877052">
        <w:rPr>
          <w:noProof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lastRenderedPageBreak/>
        <w:t xml:space="preserve">If Sam runs out of bullets in his barrel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Reload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 </w:t>
      </w:r>
      <w:r w:rsidR="00163DB7">
        <w:rPr>
          <w:noProof/>
        </w:rPr>
        <w:t>in</w:t>
      </w:r>
      <w:r w:rsidRPr="00877052">
        <w:rPr>
          <w:noProof/>
        </w:rPr>
        <w:t xml:space="preserve"> the console, then continue shooting. If there aren</w:t>
      </w:r>
      <w:r w:rsidR="00F82369">
        <w:rPr>
          <w:noProof/>
        </w:rPr>
        <w:t>'</w:t>
      </w:r>
      <w:r w:rsidRPr="00877052">
        <w:rPr>
          <w:noProof/>
        </w:rPr>
        <w:t xml:space="preserve">t any bullets left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</w:t>
      </w:r>
      <w:r w:rsidRPr="00877052">
        <w:rPr>
          <w:noProof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EB666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Comments</w:t>
            </w:r>
          </w:p>
        </w:tc>
      </w:tr>
      <w:tr w:rsidR="00877052" w:rsidRPr="00877052" w14:paraId="7C57D7DA" w14:textId="77777777" w:rsidTr="00EB6667">
        <w:tc>
          <w:tcPr>
            <w:tcW w:w="2511" w:type="dxa"/>
          </w:tcPr>
          <w:p w14:paraId="36C908E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0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EB6667">
        <w:tc>
          <w:tcPr>
            <w:tcW w:w="2511" w:type="dxa"/>
          </w:tcPr>
          <w:p w14:paraId="5100C5B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OLE_LINK8"/>
            <w:bookmarkStart w:id="2" w:name="OLE_LINK9"/>
            <w:bookmarkStart w:id="3" w:name="OLE_LINK16"/>
            <w:bookmarkStart w:id="4" w:name="_Hlk505101742"/>
            <w:bookmarkEnd w:id="0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1"/>
            <w:bookmarkEnd w:id="2"/>
            <w:bookmarkEnd w:id="3"/>
          </w:p>
        </w:tc>
        <w:tc>
          <w:tcPr>
            <w:tcW w:w="4457" w:type="dxa"/>
          </w:tcPr>
          <w:p w14:paraId="2DC3DE0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EB6667">
        <w:tc>
          <w:tcPr>
            <w:tcW w:w="2511" w:type="dxa"/>
          </w:tcPr>
          <w:p w14:paraId="38CD3E4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5" w:name="OLE_LINK25"/>
            <w:bookmarkStart w:id="6" w:name="OLE_LINK26"/>
            <w:bookmarkStart w:id="7" w:name="_Hlk505102988"/>
            <w:bookmarkEnd w:id="4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5"/>
            <w:bookmarkEnd w:id="6"/>
          </w:p>
        </w:tc>
        <w:tc>
          <w:tcPr>
            <w:tcW w:w="4457" w:type="dxa"/>
          </w:tcPr>
          <w:p w14:paraId="3F633C0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5D02B45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7"/>
    <w:p w14:paraId="12292829" w14:textId="5F54E678" w:rsidR="00877052" w:rsidRPr="00F444C2" w:rsidRDefault="00877052" w:rsidP="00C12854">
      <w:pPr>
        <w:pStyle w:val="Heading2"/>
        <w:ind w:left="567"/>
        <w:rPr>
          <w:noProof/>
          <w:lang w:val="bg-BG"/>
        </w:rPr>
      </w:pPr>
      <w:r w:rsidRPr="00F444C2">
        <w:rPr>
          <w:noProof/>
        </w:rPr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lastRenderedPageBreak/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531A0B56" w14:textId="0863B65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When a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integer value</w:t>
      </w:r>
      <w:r w:rsidRPr="00877052">
        <w:rPr>
          <w:noProof/>
        </w:rPr>
        <w:t xml:space="preserve"> reaches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, it </w:t>
      </w:r>
      <w:r w:rsidRPr="00877052">
        <w:rPr>
          <w:b/>
          <w:noProof/>
        </w:rPr>
        <w:t>gets removed</w:t>
      </w:r>
      <w:r w:rsidRPr="00877052">
        <w:rPr>
          <w:noProof/>
        </w:rPr>
        <w:t xml:space="preserve">. </w:t>
      </w:r>
      <w:r w:rsidR="00EB02E3">
        <w:rPr>
          <w:noProof/>
        </w:rPr>
        <w:t>The current cup</w:t>
      </w:r>
      <w:r w:rsidR="00F82369">
        <w:rPr>
          <w:noProof/>
        </w:rPr>
        <w:t>'</w:t>
      </w:r>
      <w:r w:rsidR="00EB02E3">
        <w:rPr>
          <w:noProof/>
        </w:rPr>
        <w:t>s value may b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urrent bottle</w:t>
      </w:r>
      <w:r w:rsidR="00F82369">
        <w:rPr>
          <w:noProof/>
        </w:rPr>
        <w:t>'</w:t>
      </w:r>
      <w:r w:rsidRPr="00877052">
        <w:rPr>
          <w:noProof/>
        </w:rPr>
        <w:t xml:space="preserve">s value. </w:t>
      </w:r>
      <w:r w:rsidRPr="00877052">
        <w:rPr>
          <w:b/>
          <w:noProof/>
        </w:rPr>
        <w:t>In that case</w:t>
      </w:r>
      <w:r w:rsidR="00EB02E3">
        <w:rPr>
          <w:b/>
          <w:noProof/>
        </w:rPr>
        <w:t>,</w:t>
      </w:r>
      <w:r w:rsidRPr="00877052">
        <w:rPr>
          <w:noProof/>
        </w:rPr>
        <w:t xml:space="preserve"> you </w:t>
      </w:r>
      <w:r w:rsidRPr="00877052">
        <w:rPr>
          <w:b/>
          <w:noProof/>
        </w:rPr>
        <w:t>pick bottles until</w:t>
      </w:r>
      <w:r w:rsidRPr="00877052">
        <w:rPr>
          <w:noProof/>
        </w:rPr>
        <w:t xml:space="preserve"> you reduce the cup</w:t>
      </w:r>
      <w:r w:rsidR="00F82369">
        <w:rPr>
          <w:noProof/>
        </w:rPr>
        <w:t>'</w:t>
      </w:r>
      <w:r w:rsidRPr="00877052">
        <w:rPr>
          <w:noProof/>
        </w:rPr>
        <w:t xml:space="preserve">s integer value to </w:t>
      </w:r>
      <w:r w:rsidRPr="00877052">
        <w:rPr>
          <w:b/>
          <w:noProof/>
        </w:rPr>
        <w:t>0 or less</w:t>
      </w:r>
      <w:r w:rsidRPr="00877052">
        <w:rPr>
          <w:noProof/>
        </w:rPr>
        <w:t>. If a bottle</w:t>
      </w:r>
      <w:r w:rsidR="00F82369">
        <w:rPr>
          <w:noProof/>
        </w:rPr>
        <w:t>'</w:t>
      </w:r>
      <w:r w:rsidRPr="00877052">
        <w:rPr>
          <w:noProof/>
        </w:rPr>
        <w:t xml:space="preserve">s value i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 equal to</w:t>
      </w:r>
      <w:r w:rsidRPr="00877052">
        <w:rPr>
          <w:noProof/>
        </w:rPr>
        <w:t xml:space="preserve"> the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value, you fill</w:t>
      </w:r>
      <w:r w:rsidR="00EB02E3">
        <w:rPr>
          <w:noProof/>
        </w:rPr>
        <w:t xml:space="preserve"> </w:t>
      </w:r>
      <w:r w:rsidRPr="00877052">
        <w:rPr>
          <w:noProof/>
        </w:rPr>
        <w:t>up the cup</w:t>
      </w:r>
      <w:r w:rsidR="00EB02E3">
        <w:rPr>
          <w:noProof/>
        </w:rPr>
        <w:t>,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the remaining w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ecomes wasted</w:t>
      </w:r>
      <w:r w:rsidRPr="00877052">
        <w:rPr>
          <w:noProof/>
        </w:rPr>
        <w:t xml:space="preserve">. You should </w:t>
      </w:r>
      <w:r w:rsidRPr="00877052">
        <w:rPr>
          <w:b/>
          <w:noProof/>
        </w:rPr>
        <w:t>keep track of the wasted litter of wat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 it at the end of the program</w:t>
      </w:r>
      <w:r w:rsidRPr="00877052">
        <w:rPr>
          <w:noProof/>
        </w:rPr>
        <w:t xml:space="preserve">. </w:t>
      </w:r>
    </w:p>
    <w:p w14:paraId="2931D3D6" w14:textId="777777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If you </w:t>
      </w:r>
      <w:r w:rsidRPr="00877052">
        <w:rPr>
          <w:b/>
          <w:noProof/>
        </w:rPr>
        <w:t>have managed</w:t>
      </w:r>
      <w:r w:rsidRPr="00877052">
        <w:rPr>
          <w:noProof/>
        </w:rPr>
        <w:t xml:space="preserve"> to </w:t>
      </w:r>
      <w:r w:rsidRPr="00877052">
        <w:rPr>
          <w:b/>
          <w:noProof/>
        </w:rPr>
        <w:t>fill up all of the cups</w:t>
      </w:r>
      <w:r w:rsidRPr="00877052">
        <w:rPr>
          <w:noProof/>
        </w:rPr>
        <w:t xml:space="preserve">, print the </w:t>
      </w:r>
      <w:r w:rsidRPr="00877052">
        <w:rPr>
          <w:b/>
          <w:noProof/>
        </w:rPr>
        <w:t>remaining water bottles</w:t>
      </w:r>
      <w:r w:rsidRPr="00877052">
        <w:rPr>
          <w:noProof/>
        </w:rPr>
        <w:t xml:space="preserve">, from the </w:t>
      </w:r>
      <w:r w:rsidRPr="00877052">
        <w:rPr>
          <w:b/>
          <w:noProof/>
        </w:rPr>
        <w:t>last enter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– to the first</w:t>
      </w:r>
      <w:r w:rsidRPr="00877052">
        <w:rPr>
          <w:noProof/>
        </w:rPr>
        <w:t xml:space="preserve">, otherwise you must print the </w:t>
      </w:r>
      <w:r w:rsidRPr="00877052">
        <w:rPr>
          <w:b/>
          <w:noProof/>
        </w:rPr>
        <w:t>remaining cups</w:t>
      </w:r>
      <w:r w:rsidRPr="00877052">
        <w:rPr>
          <w:noProof/>
        </w:rPr>
        <w:t xml:space="preserve">, by </w:t>
      </w:r>
      <w:r w:rsidRPr="00877052">
        <w:rPr>
          <w:b/>
          <w:noProof/>
        </w:rPr>
        <w:t>order of entrance</w:t>
      </w:r>
      <w:r w:rsidRPr="00877052">
        <w:rPr>
          <w:noProof/>
        </w:rPr>
        <w:t xml:space="preserve"> – from the </w:t>
      </w:r>
      <w:r w:rsidRPr="00877052">
        <w:rPr>
          <w:b/>
          <w:noProof/>
        </w:rPr>
        <w:t>first entered – to the last</w:t>
      </w:r>
      <w:r w:rsidRPr="00877052">
        <w:rPr>
          <w:noProof/>
        </w:rPr>
        <w:t xml:space="preserve">. </w:t>
      </w:r>
    </w:p>
    <w:p w14:paraId="77987A4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ListParagraph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EB666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AA28D9">
            <w:pPr>
              <w:spacing w:line="240" w:lineRule="auto"/>
              <w:jc w:val="center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AA28D9">
            <w:pPr>
              <w:spacing w:line="240" w:lineRule="auto"/>
              <w:jc w:val="center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AA28D9">
            <w:pPr>
              <w:spacing w:line="240" w:lineRule="auto"/>
              <w:jc w:val="center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4 2 10 5</w:t>
            </w:r>
          </w:p>
          <w:p w14:paraId="4AA812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EB666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EB6667">
            <w:pPr>
              <w:pStyle w:val="Code"/>
              <w:spacing w:after="0"/>
              <w:rPr>
                <w:bCs/>
              </w:rPr>
            </w:pPr>
            <w:bookmarkStart w:id="8" w:name="OLE_LINK1"/>
            <w:r w:rsidRPr="00877052">
              <w:rPr>
                <w:b w:val="0"/>
              </w:rPr>
              <w:t>Wasted litters of water</w:t>
            </w:r>
            <w:bookmarkEnd w:id="8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lastRenderedPageBreak/>
              <w:t>1 5 28 1 4</w:t>
            </w:r>
          </w:p>
          <w:p w14:paraId="5877DF8B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EB6667">
            <w:pPr>
              <w:pStyle w:val="Title"/>
              <w:jc w:val="both"/>
              <w:rPr>
                <w:rStyle w:val="Strong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CF497D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86CF71" w14:textId="77777777" w:rsidR="00B21442" w:rsidRDefault="00B21442" w:rsidP="008068A2">
      <w:pPr>
        <w:spacing w:after="0" w:line="240" w:lineRule="auto"/>
      </w:pPr>
      <w:r>
        <w:separator/>
      </w:r>
    </w:p>
  </w:endnote>
  <w:endnote w:type="continuationSeparator" w:id="0">
    <w:p w14:paraId="5B6A33D5" w14:textId="77777777" w:rsidR="00B21442" w:rsidRDefault="00B2144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EB6667" w:rsidRDefault="00EB666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B6667" w:rsidRPr="002C539D" w:rsidRDefault="00EB666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B6667" w:rsidRPr="002C539D" w:rsidRDefault="00EB6667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B6667" w:rsidRPr="002C539D" w:rsidRDefault="00EB666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7FED8C0A" w14:textId="173199B6" w:rsidR="00EB6667" w:rsidRPr="00596AA5" w:rsidRDefault="00EB666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EB6667" w:rsidRPr="002C539D" w:rsidRDefault="00EB6667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7FED8C0A" w14:textId="173199B6" w:rsidR="00EB6667" w:rsidRPr="00596AA5" w:rsidRDefault="00EB6667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EB6667" w:rsidRPr="00596AA5" w:rsidRDefault="00EB666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C19A99" w:rsidR="00EB6667" w:rsidRPr="00596AA5" w:rsidRDefault="00EB666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5B24B9" w14:textId="77777777" w:rsidR="00B21442" w:rsidRDefault="00B21442" w:rsidP="008068A2">
      <w:pPr>
        <w:spacing w:after="0" w:line="240" w:lineRule="auto"/>
      </w:pPr>
      <w:r>
        <w:separator/>
      </w:r>
    </w:p>
  </w:footnote>
  <w:footnote w:type="continuationSeparator" w:id="0">
    <w:p w14:paraId="17C9E8A5" w14:textId="77777777" w:rsidR="00B21442" w:rsidRDefault="00B2144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EB6667" w:rsidRDefault="00EB666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BA83C10"/>
    <w:lvl w:ilvl="0" w:tplc="0198745A">
      <w:start w:val="1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517642"/>
    <w:multiLevelType w:val="hybridMultilevel"/>
    <w:tmpl w:val="5F5223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8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B2E16A8"/>
    <w:multiLevelType w:val="hybridMultilevel"/>
    <w:tmpl w:val="B176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05408912">
    <w:abstractNumId w:val="5"/>
  </w:num>
  <w:num w:numId="2" w16cid:durableId="1888103600">
    <w:abstractNumId w:val="25"/>
  </w:num>
  <w:num w:numId="3" w16cid:durableId="860120639">
    <w:abstractNumId w:val="20"/>
  </w:num>
  <w:num w:numId="4" w16cid:durableId="76291630">
    <w:abstractNumId w:val="17"/>
  </w:num>
  <w:num w:numId="5" w16cid:durableId="1235891044">
    <w:abstractNumId w:val="10"/>
  </w:num>
  <w:num w:numId="6" w16cid:durableId="154759220">
    <w:abstractNumId w:val="6"/>
  </w:num>
  <w:num w:numId="7" w16cid:durableId="1784809610">
    <w:abstractNumId w:val="18"/>
  </w:num>
  <w:num w:numId="8" w16cid:durableId="383796724">
    <w:abstractNumId w:val="19"/>
  </w:num>
  <w:num w:numId="9" w16cid:durableId="175387189">
    <w:abstractNumId w:val="23"/>
  </w:num>
  <w:num w:numId="10" w16cid:durableId="1714036590">
    <w:abstractNumId w:val="13"/>
  </w:num>
  <w:num w:numId="11" w16cid:durableId="1372219206">
    <w:abstractNumId w:val="3"/>
  </w:num>
  <w:num w:numId="12" w16cid:durableId="53743336">
    <w:abstractNumId w:val="24"/>
  </w:num>
  <w:num w:numId="13" w16cid:durableId="285546727">
    <w:abstractNumId w:val="4"/>
  </w:num>
  <w:num w:numId="14" w16cid:durableId="1499926386">
    <w:abstractNumId w:val="1"/>
  </w:num>
  <w:num w:numId="15" w16cid:durableId="376323473">
    <w:abstractNumId w:val="12"/>
  </w:num>
  <w:num w:numId="16" w16cid:durableId="765155366">
    <w:abstractNumId w:val="14"/>
  </w:num>
  <w:num w:numId="17" w16cid:durableId="918755833">
    <w:abstractNumId w:val="7"/>
  </w:num>
  <w:num w:numId="18" w16cid:durableId="2016954837">
    <w:abstractNumId w:val="22"/>
  </w:num>
  <w:num w:numId="19" w16cid:durableId="1097597348">
    <w:abstractNumId w:val="8"/>
  </w:num>
  <w:num w:numId="20" w16cid:durableId="338433383">
    <w:abstractNumId w:val="16"/>
  </w:num>
  <w:num w:numId="21" w16cid:durableId="1539506958">
    <w:abstractNumId w:val="9"/>
  </w:num>
  <w:num w:numId="22" w16cid:durableId="1481458306">
    <w:abstractNumId w:val="0"/>
  </w:num>
  <w:num w:numId="23" w16cid:durableId="2116440151">
    <w:abstractNumId w:val="15"/>
  </w:num>
  <w:num w:numId="24" w16cid:durableId="1705982646">
    <w:abstractNumId w:val="2"/>
  </w:num>
  <w:num w:numId="25" w16cid:durableId="1088312162">
    <w:abstractNumId w:val="5"/>
  </w:num>
  <w:num w:numId="26" w16cid:durableId="1679188100">
    <w:abstractNumId w:val="21"/>
  </w:num>
  <w:num w:numId="27" w16cid:durableId="1605769911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rgUATVtZZy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4114D"/>
    <w:rsid w:val="00064D15"/>
    <w:rsid w:val="00064D3C"/>
    <w:rsid w:val="0008559D"/>
    <w:rsid w:val="00086727"/>
    <w:rsid w:val="0009209B"/>
    <w:rsid w:val="000A3C01"/>
    <w:rsid w:val="000A6794"/>
    <w:rsid w:val="000A75E9"/>
    <w:rsid w:val="000B39E6"/>
    <w:rsid w:val="000B56F0"/>
    <w:rsid w:val="000B7D51"/>
    <w:rsid w:val="000C5361"/>
    <w:rsid w:val="000C7DA7"/>
    <w:rsid w:val="000D7866"/>
    <w:rsid w:val="000D78F5"/>
    <w:rsid w:val="000F7AEA"/>
    <w:rsid w:val="00103906"/>
    <w:rsid w:val="001275B9"/>
    <w:rsid w:val="00142C75"/>
    <w:rsid w:val="001449E8"/>
    <w:rsid w:val="001512B7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6728"/>
    <w:rsid w:val="001A6CED"/>
    <w:rsid w:val="001B7060"/>
    <w:rsid w:val="001C1FCD"/>
    <w:rsid w:val="001D2464"/>
    <w:rsid w:val="001D50AE"/>
    <w:rsid w:val="001D5595"/>
    <w:rsid w:val="001D59DA"/>
    <w:rsid w:val="001E1161"/>
    <w:rsid w:val="001E3FEF"/>
    <w:rsid w:val="001E47CB"/>
    <w:rsid w:val="001E568A"/>
    <w:rsid w:val="001E6AEE"/>
    <w:rsid w:val="00201838"/>
    <w:rsid w:val="00202683"/>
    <w:rsid w:val="00215FCE"/>
    <w:rsid w:val="002326A7"/>
    <w:rsid w:val="00232E7D"/>
    <w:rsid w:val="002547A9"/>
    <w:rsid w:val="0026351C"/>
    <w:rsid w:val="00264287"/>
    <w:rsid w:val="0026589D"/>
    <w:rsid w:val="002664E1"/>
    <w:rsid w:val="002674C4"/>
    <w:rsid w:val="00274868"/>
    <w:rsid w:val="002819B5"/>
    <w:rsid w:val="0028427C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D1BB0"/>
    <w:rsid w:val="002E4412"/>
    <w:rsid w:val="002F2012"/>
    <w:rsid w:val="003017ED"/>
    <w:rsid w:val="00303D4E"/>
    <w:rsid w:val="00305122"/>
    <w:rsid w:val="00311DF7"/>
    <w:rsid w:val="003164DB"/>
    <w:rsid w:val="003230CF"/>
    <w:rsid w:val="0033212E"/>
    <w:rsid w:val="0033490F"/>
    <w:rsid w:val="00352E5A"/>
    <w:rsid w:val="0036312F"/>
    <w:rsid w:val="00376719"/>
    <w:rsid w:val="00380A57"/>
    <w:rsid w:val="003817EF"/>
    <w:rsid w:val="00382A45"/>
    <w:rsid w:val="003916A3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E0220"/>
    <w:rsid w:val="003E1013"/>
    <w:rsid w:val="003E167F"/>
    <w:rsid w:val="003E2A3C"/>
    <w:rsid w:val="003E2F33"/>
    <w:rsid w:val="003E6BFB"/>
    <w:rsid w:val="003F1864"/>
    <w:rsid w:val="003F2574"/>
    <w:rsid w:val="0041081C"/>
    <w:rsid w:val="004133FF"/>
    <w:rsid w:val="004311CA"/>
    <w:rsid w:val="00433A4E"/>
    <w:rsid w:val="004379F3"/>
    <w:rsid w:val="00442F5B"/>
    <w:rsid w:val="00457BB4"/>
    <w:rsid w:val="004613B2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35F0B"/>
    <w:rsid w:val="005439C9"/>
    <w:rsid w:val="00546389"/>
    <w:rsid w:val="0055005A"/>
    <w:rsid w:val="00551BB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B0164"/>
    <w:rsid w:val="005B6EE2"/>
    <w:rsid w:val="005C131C"/>
    <w:rsid w:val="005C6A24"/>
    <w:rsid w:val="005E04CE"/>
    <w:rsid w:val="005E1174"/>
    <w:rsid w:val="005E6CC9"/>
    <w:rsid w:val="005F7E87"/>
    <w:rsid w:val="00600083"/>
    <w:rsid w:val="00600369"/>
    <w:rsid w:val="00604363"/>
    <w:rsid w:val="00610A90"/>
    <w:rsid w:val="00616F93"/>
    <w:rsid w:val="00620057"/>
    <w:rsid w:val="00623E1E"/>
    <w:rsid w:val="00624212"/>
    <w:rsid w:val="006242A9"/>
    <w:rsid w:val="00624DCF"/>
    <w:rsid w:val="0063342B"/>
    <w:rsid w:val="00633EBC"/>
    <w:rsid w:val="00640502"/>
    <w:rsid w:val="00641AFA"/>
    <w:rsid w:val="00644D27"/>
    <w:rsid w:val="0065018C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74E44"/>
    <w:rsid w:val="00777849"/>
    <w:rsid w:val="00785258"/>
    <w:rsid w:val="0079124F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052"/>
    <w:rsid w:val="0088080B"/>
    <w:rsid w:val="008914CF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0514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9"/>
    <w:rsid w:val="00985384"/>
    <w:rsid w:val="00991AAE"/>
    <w:rsid w:val="009927A8"/>
    <w:rsid w:val="009B2B45"/>
    <w:rsid w:val="009B4FB4"/>
    <w:rsid w:val="009B75EC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86FBF"/>
    <w:rsid w:val="00A92756"/>
    <w:rsid w:val="00AA28D9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B02A7C"/>
    <w:rsid w:val="00B148DD"/>
    <w:rsid w:val="00B16AFB"/>
    <w:rsid w:val="00B20DA7"/>
    <w:rsid w:val="00B21442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2854"/>
    <w:rsid w:val="00C147FD"/>
    <w:rsid w:val="00C14C80"/>
    <w:rsid w:val="00C24271"/>
    <w:rsid w:val="00C27853"/>
    <w:rsid w:val="00C355A5"/>
    <w:rsid w:val="00C37DCA"/>
    <w:rsid w:val="00C430F6"/>
    <w:rsid w:val="00C43B64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925D7"/>
    <w:rsid w:val="00CA1F05"/>
    <w:rsid w:val="00CA2FD0"/>
    <w:rsid w:val="00CB626D"/>
    <w:rsid w:val="00CC2555"/>
    <w:rsid w:val="00CC5347"/>
    <w:rsid w:val="00CD5181"/>
    <w:rsid w:val="00CD7485"/>
    <w:rsid w:val="00CE2360"/>
    <w:rsid w:val="00CE236C"/>
    <w:rsid w:val="00CF0047"/>
    <w:rsid w:val="00CF1369"/>
    <w:rsid w:val="00CF497D"/>
    <w:rsid w:val="00D11752"/>
    <w:rsid w:val="00D22895"/>
    <w:rsid w:val="00D23D30"/>
    <w:rsid w:val="00D3404A"/>
    <w:rsid w:val="00D40FA5"/>
    <w:rsid w:val="00D4354E"/>
    <w:rsid w:val="00D43F69"/>
    <w:rsid w:val="00D50F79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A435C"/>
    <w:rsid w:val="00EB02E3"/>
    <w:rsid w:val="00EB36F6"/>
    <w:rsid w:val="00EB6667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  <w:rsid w:val="00FE0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77052"/>
  </w:style>
  <w:style w:type="character" w:customStyle="1" w:styleId="mi">
    <w:name w:val="mi"/>
    <w:basedOn w:val="DefaultParagraphFont"/>
    <w:rsid w:val="00877052"/>
  </w:style>
  <w:style w:type="character" w:customStyle="1" w:styleId="mjxassistivemathml">
    <w:name w:val="mjx_assistive_mathml"/>
    <w:basedOn w:val="DefaultParagraphFont"/>
    <w:rsid w:val="00877052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rsid w:val="00877052"/>
    <w:rPr>
      <w:i/>
      <w:iCs/>
    </w:rPr>
  </w:style>
  <w:style w:type="character" w:customStyle="1" w:styleId="mn">
    <w:name w:val="mn"/>
    <w:basedOn w:val="DefaultParagraphFont"/>
    <w:rsid w:val="00877052"/>
  </w:style>
  <w:style w:type="character" w:customStyle="1" w:styleId="mo">
    <w:name w:val="mo"/>
    <w:basedOn w:val="DefaultParagraphFont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Normal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77052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77052"/>
    <w:rPr>
      <w:rFonts w:cs="FreeSans"/>
    </w:rPr>
  </w:style>
  <w:style w:type="paragraph" w:styleId="Caption">
    <w:name w:val="caption"/>
    <w:basedOn w:val="Normal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Revision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77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Example Test Caption"/>
    <w:basedOn w:val="Normal"/>
    <w:next w:val="Normal"/>
    <w:link w:val="TitleChar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9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tacks-and-queues-exercise/1447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lido.com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F6389-2BE3-45EB-B2E1-2202891FD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12</Pages>
  <Words>3269</Words>
  <Characters>18634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about.softuni.bg</Company>
  <LinksUpToDate>false</LinksUpToDate>
  <CharactersWithSpaces>2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169</cp:revision>
  <cp:lastPrinted>2023-04-24T06:29:00Z</cp:lastPrinted>
  <dcterms:created xsi:type="dcterms:W3CDTF">2019-11-12T12:29:00Z</dcterms:created>
  <dcterms:modified xsi:type="dcterms:W3CDTF">2025-04-23T06:34:00Z</dcterms:modified>
  <cp:category>programming;education;software engineering;software development</cp:category>
</cp:coreProperties>
</file>